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4E50B" w14:textId="16D613AF" w:rsidR="000B414C" w:rsidRPr="0084745C" w:rsidRDefault="009A56B1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58907CC7" wp14:editId="3A0FC108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629FB">
        <w:t>Interpolating and extrapolating</w:t>
      </w:r>
    </w:p>
    <w:p w14:paraId="17C3AF6A" w14:textId="77777777" w:rsidR="009A56B1" w:rsidRDefault="009A56B1" w:rsidP="008425C1">
      <w:pPr>
        <w:pStyle w:val="IOSheading22017"/>
      </w:pPr>
      <w:r>
        <w:t>Student activity</w:t>
      </w:r>
    </w:p>
    <w:p w14:paraId="492D35DF" w14:textId="77777777" w:rsidR="009862E0" w:rsidRDefault="008425C1" w:rsidP="009A56B1">
      <w:pPr>
        <w:pStyle w:val="IOSbodytext2017"/>
      </w:pPr>
      <w:r>
        <w:t>Least squares regression line of best fit and interpolating and extrapolating</w:t>
      </w:r>
    </w:p>
    <w:p w14:paraId="667886F9" w14:textId="77777777" w:rsidR="009A56B1" w:rsidRDefault="009A56B1" w:rsidP="008425C1">
      <w:pPr>
        <w:pStyle w:val="IOSheading32017"/>
      </w:pPr>
      <w:r>
        <w:t>Activity 1</w:t>
      </w:r>
    </w:p>
    <w:p w14:paraId="38DEEBEE" w14:textId="4608B9AF" w:rsidR="008425C1" w:rsidRDefault="00961690" w:rsidP="009A56B1">
      <w:pPr>
        <w:pStyle w:val="IOSbodytext2017"/>
      </w:pPr>
      <w:r>
        <w:t>Random data sets</w:t>
      </w:r>
    </w:p>
    <w:p w14:paraId="5B0DCB66" w14:textId="77777777" w:rsidR="008425C1" w:rsidRDefault="008425C1" w:rsidP="008425C1">
      <w:pPr>
        <w:pStyle w:val="IOSheading42017"/>
      </w:pPr>
      <w:r>
        <w:t>Part 1</w:t>
      </w:r>
    </w:p>
    <w:p w14:paraId="4240EA36" w14:textId="28982911" w:rsidR="008425C1" w:rsidRDefault="008425C1" w:rsidP="00961690">
      <w:pPr>
        <w:pStyle w:val="IOSbodytext2017"/>
        <w:rPr>
          <w:lang w:eastAsia="en-US"/>
        </w:rPr>
      </w:pPr>
      <w:r>
        <w:rPr>
          <w:lang w:eastAsia="en-US"/>
        </w:rPr>
        <w:t>For this activity, you will need the following files:</w:t>
      </w:r>
    </w:p>
    <w:p w14:paraId="4F65E36C" w14:textId="2EEF18FE" w:rsidR="008425C1" w:rsidRDefault="00223BC3" w:rsidP="00223BC3">
      <w:pPr>
        <w:pStyle w:val="IOSlist1bullet2017"/>
        <w:rPr>
          <w:lang w:eastAsia="en-US"/>
        </w:rPr>
      </w:pPr>
      <w:r w:rsidRPr="00223BC3">
        <w:rPr>
          <w:lang w:eastAsia="en-US"/>
        </w:rPr>
        <w:t>data-file-1</w:t>
      </w:r>
      <w:r w:rsidR="008425C1">
        <w:rPr>
          <w:lang w:eastAsia="en-US"/>
        </w:rPr>
        <w:t>.xls</w:t>
      </w:r>
      <w:r>
        <w:rPr>
          <w:lang w:eastAsia="en-US"/>
        </w:rPr>
        <w:t>x</w:t>
      </w:r>
    </w:p>
    <w:p w14:paraId="12D27CDB" w14:textId="228122C5" w:rsidR="008425C1" w:rsidRDefault="00E86275" w:rsidP="00E86275">
      <w:pPr>
        <w:pStyle w:val="IOSlist1bullet2017"/>
        <w:rPr>
          <w:lang w:eastAsia="en-US"/>
        </w:rPr>
      </w:pPr>
      <w:r w:rsidRPr="00E86275">
        <w:rPr>
          <w:lang w:eastAsia="en-US"/>
        </w:rPr>
        <w:t>how-to-guide-Desmos-lines-of-best-fit-by-eye</w:t>
      </w:r>
      <w:r w:rsidR="00223BC3">
        <w:rPr>
          <w:lang w:eastAsia="en-US"/>
        </w:rPr>
        <w:t>.docx</w:t>
      </w:r>
    </w:p>
    <w:p w14:paraId="300C9023" w14:textId="77777777" w:rsidR="008425C1" w:rsidRPr="005000CA" w:rsidRDefault="008425C1" w:rsidP="008425C1">
      <w:pPr>
        <w:pStyle w:val="IOSbodytext2017"/>
        <w:rPr>
          <w:rStyle w:val="IOSstrongemphasis2017"/>
        </w:rPr>
      </w:pPr>
      <w:r w:rsidRPr="005000CA">
        <w:rPr>
          <w:rStyle w:val="IOSstrongemphasis2017"/>
        </w:rPr>
        <w:t>Steps:</w:t>
      </w:r>
    </w:p>
    <w:p w14:paraId="3AF12DD4" w14:textId="5ED82378" w:rsidR="00961690" w:rsidRDefault="008425C1" w:rsidP="00961690">
      <w:pPr>
        <w:pStyle w:val="IOSbodytext2017"/>
        <w:rPr>
          <w:lang w:eastAsia="en-US"/>
        </w:rPr>
      </w:pPr>
      <w:r>
        <w:rPr>
          <w:lang w:eastAsia="en-US"/>
        </w:rPr>
        <w:t>For data sets 1</w:t>
      </w:r>
      <w:r w:rsidR="00961690">
        <w:rPr>
          <w:lang w:eastAsia="en-US"/>
        </w:rPr>
        <w:t xml:space="preserve"> to 9</w:t>
      </w:r>
      <w:r>
        <w:rPr>
          <w:lang w:eastAsia="en-US"/>
        </w:rPr>
        <w:t>,</w:t>
      </w:r>
      <w:r w:rsidR="00961690">
        <w:rPr>
          <w:lang w:eastAsia="en-US"/>
        </w:rPr>
        <w:t xml:space="preserve"> construct a scatterplot, fit a line of best fit by eye and find its equation.</w:t>
      </w:r>
    </w:p>
    <w:p w14:paraId="24D59C2B" w14:textId="760E15E3" w:rsidR="00D92B4A" w:rsidRDefault="00D92B4A" w:rsidP="00961690">
      <w:pPr>
        <w:pStyle w:val="IOSbodytext2017"/>
        <w:rPr>
          <w:lang w:eastAsia="en-US"/>
        </w:rPr>
      </w:pPr>
      <w:r>
        <w:rPr>
          <w:lang w:eastAsia="en-US"/>
        </w:rPr>
        <w:t xml:space="preserve">Note: </w:t>
      </w:r>
      <w:r w:rsidRPr="00D92B4A">
        <w:rPr>
          <w:lang w:eastAsia="en-US"/>
        </w:rPr>
        <w:t>Students may have already developed scatterplots and equations in fitting-a-line-of-best-fit-by-eye-activity.DOCX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for students to fill out the equation of the line of best fit for each data set in activity 1."/>
      </w:tblPr>
      <w:tblGrid>
        <w:gridCol w:w="1271"/>
        <w:gridCol w:w="9491"/>
      </w:tblGrid>
      <w:tr w:rsidR="005000CA" w14:paraId="231E9696" w14:textId="77777777" w:rsidTr="005000CA">
        <w:trPr>
          <w:tblHeader/>
        </w:trPr>
        <w:tc>
          <w:tcPr>
            <w:tcW w:w="1271" w:type="dxa"/>
          </w:tcPr>
          <w:p w14:paraId="7A1A1D59" w14:textId="77777777" w:rsidR="005000CA" w:rsidRDefault="005000CA" w:rsidP="005000CA">
            <w:pPr>
              <w:pStyle w:val="IOStableheading2017"/>
            </w:pPr>
            <w:r>
              <w:t>Data set</w:t>
            </w:r>
          </w:p>
        </w:tc>
        <w:tc>
          <w:tcPr>
            <w:tcW w:w="9491" w:type="dxa"/>
          </w:tcPr>
          <w:p w14:paraId="56E4D079" w14:textId="77777777" w:rsidR="005000CA" w:rsidRDefault="005000CA" w:rsidP="005000CA">
            <w:pPr>
              <w:pStyle w:val="IOStableheading2017"/>
            </w:pPr>
            <w:r>
              <w:t>Equation of the line of best fit</w:t>
            </w:r>
          </w:p>
        </w:tc>
      </w:tr>
      <w:tr w:rsidR="005000CA" w14:paraId="070E73C9" w14:textId="77777777" w:rsidTr="005000CA">
        <w:tc>
          <w:tcPr>
            <w:tcW w:w="1271" w:type="dxa"/>
          </w:tcPr>
          <w:p w14:paraId="6783D028" w14:textId="77777777" w:rsidR="005000CA" w:rsidRDefault="005000CA" w:rsidP="005000CA">
            <w:pPr>
              <w:pStyle w:val="IOStabletext2017"/>
              <w:jc w:val="center"/>
            </w:pPr>
            <w:r>
              <w:t>1</w:t>
            </w:r>
          </w:p>
        </w:tc>
        <w:tc>
          <w:tcPr>
            <w:tcW w:w="9491" w:type="dxa"/>
          </w:tcPr>
          <w:p w14:paraId="46D57C4D" w14:textId="081993D7" w:rsidR="005000CA" w:rsidRDefault="005000CA" w:rsidP="005000CA">
            <w:pPr>
              <w:pStyle w:val="IOStabletext2017"/>
            </w:pPr>
          </w:p>
        </w:tc>
      </w:tr>
      <w:tr w:rsidR="005000CA" w14:paraId="580C8568" w14:textId="77777777" w:rsidTr="005000CA">
        <w:tc>
          <w:tcPr>
            <w:tcW w:w="1271" w:type="dxa"/>
          </w:tcPr>
          <w:p w14:paraId="507CA961" w14:textId="77777777" w:rsidR="005000CA" w:rsidRDefault="005000CA" w:rsidP="005000CA">
            <w:pPr>
              <w:pStyle w:val="IOStabletext2017"/>
              <w:jc w:val="center"/>
            </w:pPr>
            <w:r>
              <w:t>2</w:t>
            </w:r>
          </w:p>
        </w:tc>
        <w:tc>
          <w:tcPr>
            <w:tcW w:w="9491" w:type="dxa"/>
          </w:tcPr>
          <w:p w14:paraId="597AD364" w14:textId="4EF8BF48" w:rsidR="005000CA" w:rsidRDefault="005000CA" w:rsidP="005000CA">
            <w:pPr>
              <w:pStyle w:val="IOStabletext2017"/>
            </w:pPr>
          </w:p>
        </w:tc>
      </w:tr>
      <w:tr w:rsidR="005000CA" w14:paraId="6970BBD1" w14:textId="77777777" w:rsidTr="005000CA">
        <w:tc>
          <w:tcPr>
            <w:tcW w:w="1271" w:type="dxa"/>
          </w:tcPr>
          <w:p w14:paraId="7366DE10" w14:textId="77777777" w:rsidR="005000CA" w:rsidRDefault="005000CA" w:rsidP="005000CA">
            <w:pPr>
              <w:pStyle w:val="IOStabletext2017"/>
              <w:jc w:val="center"/>
            </w:pPr>
            <w:r>
              <w:t>3</w:t>
            </w:r>
          </w:p>
        </w:tc>
        <w:tc>
          <w:tcPr>
            <w:tcW w:w="9491" w:type="dxa"/>
          </w:tcPr>
          <w:p w14:paraId="4C62129C" w14:textId="71BA0A08" w:rsidR="005000CA" w:rsidRDefault="005000CA" w:rsidP="005000CA">
            <w:pPr>
              <w:pStyle w:val="IOStabletext2017"/>
            </w:pPr>
          </w:p>
        </w:tc>
      </w:tr>
      <w:tr w:rsidR="00961690" w14:paraId="53225B33" w14:textId="77777777" w:rsidTr="005000CA">
        <w:tc>
          <w:tcPr>
            <w:tcW w:w="1271" w:type="dxa"/>
          </w:tcPr>
          <w:p w14:paraId="61F6FAA5" w14:textId="389E648D" w:rsidR="00961690" w:rsidRDefault="00961690" w:rsidP="005000CA">
            <w:pPr>
              <w:pStyle w:val="IOStabletext2017"/>
              <w:jc w:val="center"/>
            </w:pPr>
            <w:r>
              <w:t>4</w:t>
            </w:r>
          </w:p>
        </w:tc>
        <w:tc>
          <w:tcPr>
            <w:tcW w:w="9491" w:type="dxa"/>
          </w:tcPr>
          <w:p w14:paraId="5AFA65DB" w14:textId="77777777" w:rsidR="00961690" w:rsidRDefault="00961690" w:rsidP="005000CA">
            <w:pPr>
              <w:pStyle w:val="IOStabletext2017"/>
            </w:pPr>
          </w:p>
        </w:tc>
      </w:tr>
      <w:tr w:rsidR="00961690" w14:paraId="7129A5D7" w14:textId="77777777" w:rsidTr="005000CA">
        <w:tc>
          <w:tcPr>
            <w:tcW w:w="1271" w:type="dxa"/>
          </w:tcPr>
          <w:p w14:paraId="406DE866" w14:textId="37F72D1F" w:rsidR="00961690" w:rsidRDefault="00961690" w:rsidP="005000CA">
            <w:pPr>
              <w:pStyle w:val="IOStabletext2017"/>
              <w:jc w:val="center"/>
            </w:pPr>
            <w:r>
              <w:t>5</w:t>
            </w:r>
          </w:p>
        </w:tc>
        <w:tc>
          <w:tcPr>
            <w:tcW w:w="9491" w:type="dxa"/>
          </w:tcPr>
          <w:p w14:paraId="537957C9" w14:textId="77777777" w:rsidR="00961690" w:rsidRDefault="00961690" w:rsidP="005000CA">
            <w:pPr>
              <w:pStyle w:val="IOStabletext2017"/>
            </w:pPr>
          </w:p>
        </w:tc>
      </w:tr>
      <w:tr w:rsidR="00961690" w14:paraId="040FEBEE" w14:textId="77777777" w:rsidTr="005000CA">
        <w:tc>
          <w:tcPr>
            <w:tcW w:w="1271" w:type="dxa"/>
          </w:tcPr>
          <w:p w14:paraId="6B82B520" w14:textId="6105A6D7" w:rsidR="00961690" w:rsidRDefault="00961690" w:rsidP="005000CA">
            <w:pPr>
              <w:pStyle w:val="IOStabletext2017"/>
              <w:jc w:val="center"/>
            </w:pPr>
            <w:r>
              <w:t>6</w:t>
            </w:r>
          </w:p>
        </w:tc>
        <w:tc>
          <w:tcPr>
            <w:tcW w:w="9491" w:type="dxa"/>
          </w:tcPr>
          <w:p w14:paraId="106B6BB6" w14:textId="77777777" w:rsidR="00961690" w:rsidRDefault="00961690" w:rsidP="005000CA">
            <w:pPr>
              <w:pStyle w:val="IOStabletext2017"/>
            </w:pPr>
          </w:p>
        </w:tc>
      </w:tr>
      <w:tr w:rsidR="00961690" w14:paraId="7BB33F2F" w14:textId="77777777" w:rsidTr="005000CA">
        <w:tc>
          <w:tcPr>
            <w:tcW w:w="1271" w:type="dxa"/>
          </w:tcPr>
          <w:p w14:paraId="2F35ED57" w14:textId="2F86D93D" w:rsidR="00961690" w:rsidRDefault="00961690" w:rsidP="005000CA">
            <w:pPr>
              <w:pStyle w:val="IOStabletext2017"/>
              <w:jc w:val="center"/>
            </w:pPr>
            <w:r>
              <w:t>7</w:t>
            </w:r>
          </w:p>
        </w:tc>
        <w:tc>
          <w:tcPr>
            <w:tcW w:w="9491" w:type="dxa"/>
          </w:tcPr>
          <w:p w14:paraId="42DEE2E5" w14:textId="77777777" w:rsidR="00961690" w:rsidRDefault="00961690" w:rsidP="005000CA">
            <w:pPr>
              <w:pStyle w:val="IOStabletext2017"/>
            </w:pPr>
          </w:p>
        </w:tc>
      </w:tr>
      <w:tr w:rsidR="00961690" w14:paraId="76279A9A" w14:textId="77777777" w:rsidTr="005000CA">
        <w:tc>
          <w:tcPr>
            <w:tcW w:w="1271" w:type="dxa"/>
          </w:tcPr>
          <w:p w14:paraId="7DF66808" w14:textId="36C957B9" w:rsidR="00961690" w:rsidRDefault="00961690" w:rsidP="005000CA">
            <w:pPr>
              <w:pStyle w:val="IOStabletext2017"/>
              <w:jc w:val="center"/>
            </w:pPr>
            <w:r>
              <w:t>8</w:t>
            </w:r>
          </w:p>
        </w:tc>
        <w:tc>
          <w:tcPr>
            <w:tcW w:w="9491" w:type="dxa"/>
          </w:tcPr>
          <w:p w14:paraId="71020931" w14:textId="77777777" w:rsidR="00961690" w:rsidRDefault="00961690" w:rsidP="005000CA">
            <w:pPr>
              <w:pStyle w:val="IOStabletext2017"/>
            </w:pPr>
          </w:p>
        </w:tc>
      </w:tr>
      <w:tr w:rsidR="00961690" w14:paraId="722D0A47" w14:textId="77777777" w:rsidTr="005000CA">
        <w:tc>
          <w:tcPr>
            <w:tcW w:w="1271" w:type="dxa"/>
          </w:tcPr>
          <w:p w14:paraId="77703E61" w14:textId="20EE4873" w:rsidR="00961690" w:rsidRDefault="00961690" w:rsidP="005000CA">
            <w:pPr>
              <w:pStyle w:val="IOStabletext2017"/>
              <w:jc w:val="center"/>
            </w:pPr>
            <w:r>
              <w:t>9</w:t>
            </w:r>
          </w:p>
        </w:tc>
        <w:tc>
          <w:tcPr>
            <w:tcW w:w="9491" w:type="dxa"/>
          </w:tcPr>
          <w:p w14:paraId="281614EA" w14:textId="77777777" w:rsidR="00961690" w:rsidRDefault="00961690" w:rsidP="005000CA">
            <w:pPr>
              <w:pStyle w:val="IOStabletext2017"/>
            </w:pPr>
          </w:p>
        </w:tc>
      </w:tr>
    </w:tbl>
    <w:p w14:paraId="24E23644" w14:textId="77777777" w:rsidR="008425C1" w:rsidRDefault="009A56B1" w:rsidP="008425C1">
      <w:pPr>
        <w:pStyle w:val="IOSheading42017"/>
      </w:pPr>
      <w:r>
        <w:lastRenderedPageBreak/>
        <w:t>Part 2 – i</w:t>
      </w:r>
      <w:r w:rsidR="008425C1">
        <w:t>nterpolating and extrapolating</w:t>
      </w:r>
    </w:p>
    <w:p w14:paraId="1548936A" w14:textId="58103BE3" w:rsidR="008425C1" w:rsidRDefault="00DE140F" w:rsidP="00DE140F">
      <w:pPr>
        <w:pStyle w:val="IOSheading52017"/>
      </w:pPr>
      <w:r>
        <w:t>Using the line of best fit</w:t>
      </w:r>
      <w:r w:rsidR="00E86275">
        <w:t xml:space="preserve"> </w:t>
      </w:r>
      <w:r w:rsidR="00F425D7">
        <w:t>by eye</w:t>
      </w:r>
    </w:p>
    <w:p w14:paraId="1C4C12A4" w14:textId="77777777" w:rsidR="00DE140F" w:rsidRDefault="008425C1" w:rsidP="005000C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Estimate the missing values</w:t>
      </w:r>
      <w:r w:rsidR="00DE140F">
        <w:rPr>
          <w:lang w:eastAsia="en-US"/>
        </w:rPr>
        <w:t xml:space="preserve"> in the table below by interpolating or extrapolating using the line of best fit.</w:t>
      </w:r>
      <w:r w:rsidR="00280775">
        <w:rPr>
          <w:lang w:eastAsia="en-US"/>
        </w:rPr>
        <w:t xml:space="preserve"> </w:t>
      </w:r>
      <w:r w:rsidR="00DE140F">
        <w:rPr>
          <w:lang w:eastAsia="en-US"/>
        </w:rPr>
        <w:t>State if this is an example of interpolating or extrapolating.</w:t>
      </w:r>
    </w:p>
    <w:tbl>
      <w:tblPr>
        <w:tblStyle w:val="TableGrid"/>
        <w:tblW w:w="10768" w:type="dxa"/>
        <w:tblLook w:val="04A0" w:firstRow="1" w:lastRow="0" w:firstColumn="1" w:lastColumn="0" w:noHBand="0" w:noVBand="1"/>
        <w:tblDescription w:val="This is a table for students to estimate the missing values of the variables, and state whether they have interpolated or extrapolated to achieve their answer."/>
      </w:tblPr>
      <w:tblGrid>
        <w:gridCol w:w="1271"/>
        <w:gridCol w:w="1984"/>
        <w:gridCol w:w="1984"/>
        <w:gridCol w:w="5529"/>
      </w:tblGrid>
      <w:tr w:rsidR="005000CA" w14:paraId="0837C244" w14:textId="77777777" w:rsidTr="009E6D8C">
        <w:trPr>
          <w:tblHeader/>
        </w:trPr>
        <w:tc>
          <w:tcPr>
            <w:tcW w:w="1271" w:type="dxa"/>
            <w:vAlign w:val="center"/>
          </w:tcPr>
          <w:p w14:paraId="2D73DBD8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ta set</w:t>
            </w:r>
          </w:p>
        </w:tc>
        <w:tc>
          <w:tcPr>
            <w:tcW w:w="1984" w:type="dxa"/>
            <w:vAlign w:val="center"/>
          </w:tcPr>
          <w:p w14:paraId="50C5C522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1984" w:type="dxa"/>
            <w:vAlign w:val="center"/>
          </w:tcPr>
          <w:p w14:paraId="4E28971F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  <w:tc>
          <w:tcPr>
            <w:tcW w:w="5529" w:type="dxa"/>
            <w:vAlign w:val="center"/>
          </w:tcPr>
          <w:p w14:paraId="063A5E13" w14:textId="77777777" w:rsidR="005000CA" w:rsidRDefault="005000CA" w:rsidP="009E6D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nterpolating or extrapolating?</w:t>
            </w:r>
          </w:p>
        </w:tc>
      </w:tr>
      <w:tr w:rsidR="005000CA" w14:paraId="3388BCF9" w14:textId="77777777" w:rsidTr="009E6D8C">
        <w:tc>
          <w:tcPr>
            <w:tcW w:w="1271" w:type="dxa"/>
            <w:vAlign w:val="center"/>
          </w:tcPr>
          <w:p w14:paraId="5E24697E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35EFE8D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1984" w:type="dxa"/>
            <w:vAlign w:val="center"/>
          </w:tcPr>
          <w:p w14:paraId="4FC4EA7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5529" w:type="dxa"/>
            <w:vAlign w:val="center"/>
          </w:tcPr>
          <w:p w14:paraId="5064511E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50EB3CEC" w14:textId="77777777" w:rsidTr="009E6D8C">
        <w:tc>
          <w:tcPr>
            <w:tcW w:w="1271" w:type="dxa"/>
            <w:vAlign w:val="center"/>
          </w:tcPr>
          <w:p w14:paraId="1FC66477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1908F210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2</w:t>
            </w:r>
          </w:p>
        </w:tc>
        <w:tc>
          <w:tcPr>
            <w:tcW w:w="1984" w:type="dxa"/>
            <w:vAlign w:val="center"/>
          </w:tcPr>
          <w:p w14:paraId="073B1892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012A5AD5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4CB0DA9" w14:textId="77777777" w:rsidTr="009E6D8C">
        <w:tc>
          <w:tcPr>
            <w:tcW w:w="1271" w:type="dxa"/>
            <w:vAlign w:val="center"/>
          </w:tcPr>
          <w:p w14:paraId="6B8D15A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984" w:type="dxa"/>
            <w:vAlign w:val="center"/>
          </w:tcPr>
          <w:p w14:paraId="1E83BC5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EDE5E28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5529" w:type="dxa"/>
            <w:vAlign w:val="center"/>
          </w:tcPr>
          <w:p w14:paraId="73CEEF9B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54BB0877" w14:textId="77777777" w:rsidTr="009E6D8C">
        <w:tc>
          <w:tcPr>
            <w:tcW w:w="1271" w:type="dxa"/>
            <w:vAlign w:val="center"/>
          </w:tcPr>
          <w:p w14:paraId="5CD7EC1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6288936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5</w:t>
            </w:r>
          </w:p>
        </w:tc>
        <w:tc>
          <w:tcPr>
            <w:tcW w:w="1984" w:type="dxa"/>
            <w:vAlign w:val="center"/>
          </w:tcPr>
          <w:p w14:paraId="2C8AE17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66F80A96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0EC9AD0F" w14:textId="77777777" w:rsidTr="009E6D8C">
        <w:tc>
          <w:tcPr>
            <w:tcW w:w="1271" w:type="dxa"/>
            <w:vAlign w:val="center"/>
          </w:tcPr>
          <w:p w14:paraId="26408D4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1577D028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079445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  <w:tc>
          <w:tcPr>
            <w:tcW w:w="5529" w:type="dxa"/>
            <w:vAlign w:val="center"/>
          </w:tcPr>
          <w:p w14:paraId="373F3464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29272630" w14:textId="77777777" w:rsidTr="009E6D8C">
        <w:tc>
          <w:tcPr>
            <w:tcW w:w="1271" w:type="dxa"/>
            <w:vAlign w:val="center"/>
          </w:tcPr>
          <w:p w14:paraId="6A00CBE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984" w:type="dxa"/>
            <w:vAlign w:val="center"/>
          </w:tcPr>
          <w:p w14:paraId="3B9C14C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  <w:tc>
          <w:tcPr>
            <w:tcW w:w="1984" w:type="dxa"/>
            <w:vAlign w:val="center"/>
          </w:tcPr>
          <w:p w14:paraId="6DD5A2F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37D95F3B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3859F66" w14:textId="77777777" w:rsidTr="009E6D8C">
        <w:tc>
          <w:tcPr>
            <w:tcW w:w="1271" w:type="dxa"/>
            <w:vAlign w:val="center"/>
          </w:tcPr>
          <w:p w14:paraId="5DF0CB6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984" w:type="dxa"/>
            <w:vAlign w:val="center"/>
          </w:tcPr>
          <w:p w14:paraId="79B8826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66F0AD9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5</w:t>
            </w:r>
          </w:p>
        </w:tc>
        <w:tc>
          <w:tcPr>
            <w:tcW w:w="5529" w:type="dxa"/>
            <w:vAlign w:val="center"/>
          </w:tcPr>
          <w:p w14:paraId="5CFFFC79" w14:textId="77777777" w:rsidR="005000CA" w:rsidRDefault="005000CA" w:rsidP="009E6D8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79370572" w14:textId="77777777" w:rsidTr="009E6D8C">
        <w:tc>
          <w:tcPr>
            <w:tcW w:w="1271" w:type="dxa"/>
            <w:vAlign w:val="center"/>
          </w:tcPr>
          <w:p w14:paraId="59708080" w14:textId="2B6F3A88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984" w:type="dxa"/>
            <w:vAlign w:val="center"/>
          </w:tcPr>
          <w:p w14:paraId="4BFE8DCF" w14:textId="403C57BE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7F93254C" w14:textId="65FEE2C5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5529" w:type="dxa"/>
            <w:vAlign w:val="center"/>
          </w:tcPr>
          <w:p w14:paraId="4B0AD26A" w14:textId="17EE48E5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140BAE49" w14:textId="77777777" w:rsidTr="009E6D8C">
        <w:tc>
          <w:tcPr>
            <w:tcW w:w="1271" w:type="dxa"/>
            <w:vAlign w:val="center"/>
          </w:tcPr>
          <w:p w14:paraId="5851C249" w14:textId="1F29F57F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984" w:type="dxa"/>
            <w:vAlign w:val="center"/>
          </w:tcPr>
          <w:p w14:paraId="53973D3D" w14:textId="27BBCDD9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0</w:t>
            </w:r>
          </w:p>
        </w:tc>
        <w:tc>
          <w:tcPr>
            <w:tcW w:w="1984" w:type="dxa"/>
            <w:vAlign w:val="center"/>
          </w:tcPr>
          <w:p w14:paraId="6C153B61" w14:textId="6AD4C6F6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0593D980" w14:textId="7FE1AFFE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64C078A0" w14:textId="77777777" w:rsidTr="009E6D8C">
        <w:tc>
          <w:tcPr>
            <w:tcW w:w="1271" w:type="dxa"/>
            <w:vAlign w:val="center"/>
          </w:tcPr>
          <w:p w14:paraId="790D9D2B" w14:textId="46E06FEF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984" w:type="dxa"/>
            <w:vAlign w:val="center"/>
          </w:tcPr>
          <w:p w14:paraId="1A536AF1" w14:textId="2B330D8D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1984" w:type="dxa"/>
            <w:vAlign w:val="center"/>
          </w:tcPr>
          <w:p w14:paraId="0D3A5DD2" w14:textId="609B9903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132DF298" w14:textId="4C49EA2C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0F523D31" w14:textId="77777777" w:rsidTr="009E6D8C">
        <w:tc>
          <w:tcPr>
            <w:tcW w:w="1271" w:type="dxa"/>
            <w:vAlign w:val="center"/>
          </w:tcPr>
          <w:p w14:paraId="5961A60C" w14:textId="6102450F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1984" w:type="dxa"/>
            <w:vAlign w:val="center"/>
          </w:tcPr>
          <w:p w14:paraId="122C097C" w14:textId="2F203C7F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E7483DB" w14:textId="02BDAB22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  <w:tc>
          <w:tcPr>
            <w:tcW w:w="5529" w:type="dxa"/>
            <w:vAlign w:val="center"/>
          </w:tcPr>
          <w:p w14:paraId="16F3500A" w14:textId="415AE668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43CF7DAF" w14:textId="77777777" w:rsidTr="009E6D8C">
        <w:tc>
          <w:tcPr>
            <w:tcW w:w="1271" w:type="dxa"/>
            <w:vAlign w:val="center"/>
          </w:tcPr>
          <w:p w14:paraId="5805CE0A" w14:textId="0A156AE2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984" w:type="dxa"/>
            <w:vAlign w:val="center"/>
          </w:tcPr>
          <w:p w14:paraId="71BE3444" w14:textId="72B21E70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8E7FE5B" w14:textId="3646B3B0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5</w:t>
            </w:r>
          </w:p>
        </w:tc>
        <w:tc>
          <w:tcPr>
            <w:tcW w:w="5529" w:type="dxa"/>
            <w:vAlign w:val="center"/>
          </w:tcPr>
          <w:p w14:paraId="6715A107" w14:textId="51682A4C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7D6D4B6E" w14:textId="77777777" w:rsidTr="009E6D8C">
        <w:tc>
          <w:tcPr>
            <w:tcW w:w="1271" w:type="dxa"/>
            <w:vAlign w:val="center"/>
          </w:tcPr>
          <w:p w14:paraId="00DDA94F" w14:textId="64F3BCE2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1984" w:type="dxa"/>
            <w:vAlign w:val="center"/>
          </w:tcPr>
          <w:p w14:paraId="52B4DD57" w14:textId="75A2291A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  <w:tc>
          <w:tcPr>
            <w:tcW w:w="1984" w:type="dxa"/>
            <w:vAlign w:val="center"/>
          </w:tcPr>
          <w:p w14:paraId="7F9C41CC" w14:textId="690FC613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289529B2" w14:textId="1D2EBC05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6DBAD710" w14:textId="77777777" w:rsidTr="009E6D8C">
        <w:tc>
          <w:tcPr>
            <w:tcW w:w="1271" w:type="dxa"/>
            <w:vAlign w:val="center"/>
          </w:tcPr>
          <w:p w14:paraId="146770DF" w14:textId="389F8CB2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984" w:type="dxa"/>
            <w:vAlign w:val="center"/>
          </w:tcPr>
          <w:p w14:paraId="5F61EA36" w14:textId="59AB01C7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5</w:t>
            </w:r>
          </w:p>
        </w:tc>
        <w:tc>
          <w:tcPr>
            <w:tcW w:w="1984" w:type="dxa"/>
            <w:vAlign w:val="center"/>
          </w:tcPr>
          <w:p w14:paraId="4A62F33B" w14:textId="10700F48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511A0190" w14:textId="5BF7485A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54641748" w14:textId="77777777" w:rsidTr="009E6D8C">
        <w:tc>
          <w:tcPr>
            <w:tcW w:w="1271" w:type="dxa"/>
            <w:vAlign w:val="center"/>
          </w:tcPr>
          <w:p w14:paraId="53F7CEE3" w14:textId="1EDDFA0D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1984" w:type="dxa"/>
            <w:vAlign w:val="center"/>
          </w:tcPr>
          <w:p w14:paraId="64C8CE3A" w14:textId="44CE96D8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069C7944" w14:textId="447DB94E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  <w:tc>
          <w:tcPr>
            <w:tcW w:w="5529" w:type="dxa"/>
            <w:vAlign w:val="center"/>
          </w:tcPr>
          <w:p w14:paraId="3BE4D249" w14:textId="263AC133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14B224BD" w14:textId="77777777" w:rsidTr="009E6D8C">
        <w:tc>
          <w:tcPr>
            <w:tcW w:w="1271" w:type="dxa"/>
            <w:vAlign w:val="center"/>
          </w:tcPr>
          <w:p w14:paraId="66830C24" w14:textId="113814BF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984" w:type="dxa"/>
            <w:vAlign w:val="center"/>
          </w:tcPr>
          <w:p w14:paraId="4C759ED0" w14:textId="2F808BB3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984" w:type="dxa"/>
            <w:vAlign w:val="center"/>
          </w:tcPr>
          <w:p w14:paraId="575A7451" w14:textId="717C2139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442D30B3" w14:textId="421387AF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182BE04D" w14:textId="77777777" w:rsidTr="009E6D8C">
        <w:tc>
          <w:tcPr>
            <w:tcW w:w="1271" w:type="dxa"/>
            <w:vAlign w:val="center"/>
          </w:tcPr>
          <w:p w14:paraId="14DD934B" w14:textId="664898CD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1984" w:type="dxa"/>
            <w:vAlign w:val="center"/>
          </w:tcPr>
          <w:p w14:paraId="136859F9" w14:textId="0A1ADE79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25506200" w14:textId="43D56DF2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  <w:tc>
          <w:tcPr>
            <w:tcW w:w="5529" w:type="dxa"/>
            <w:vAlign w:val="center"/>
          </w:tcPr>
          <w:p w14:paraId="17CC6ADA" w14:textId="6DE7BA46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2C4F2056" w14:textId="77777777" w:rsidTr="009E6D8C">
        <w:tc>
          <w:tcPr>
            <w:tcW w:w="1271" w:type="dxa"/>
            <w:vAlign w:val="center"/>
          </w:tcPr>
          <w:p w14:paraId="3B9CE461" w14:textId="72985D01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984" w:type="dxa"/>
            <w:vAlign w:val="center"/>
          </w:tcPr>
          <w:p w14:paraId="0CF21FEE" w14:textId="5A34E06E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984" w:type="dxa"/>
            <w:vAlign w:val="center"/>
          </w:tcPr>
          <w:p w14:paraId="3FBF93E6" w14:textId="3992B98C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529" w:type="dxa"/>
            <w:vAlign w:val="center"/>
          </w:tcPr>
          <w:p w14:paraId="3399BF5D" w14:textId="4CE504AE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961690" w14:paraId="6120D539" w14:textId="77777777" w:rsidTr="009E6D8C">
        <w:tc>
          <w:tcPr>
            <w:tcW w:w="1271" w:type="dxa"/>
            <w:vAlign w:val="center"/>
          </w:tcPr>
          <w:p w14:paraId="586BE0FD" w14:textId="43A0E2D8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1984" w:type="dxa"/>
            <w:vAlign w:val="center"/>
          </w:tcPr>
          <w:p w14:paraId="3DA32061" w14:textId="0E2B4AF8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14:paraId="361DF43E" w14:textId="2DE7BF0C" w:rsidR="00961690" w:rsidRDefault="00961690" w:rsidP="00961690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5529" w:type="dxa"/>
            <w:vAlign w:val="center"/>
          </w:tcPr>
          <w:p w14:paraId="362FC18B" w14:textId="2E98F69E" w:rsidR="00961690" w:rsidRDefault="00961690" w:rsidP="0096169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14B12372" w14:textId="77777777" w:rsidR="00E86275" w:rsidRDefault="00E86275" w:rsidP="00E86275">
      <w:pPr>
        <w:pStyle w:val="IOSbodytext2017"/>
        <w:rPr>
          <w:rFonts w:ascii="Helvetica" w:hAnsi="Helvetica"/>
          <w:sz w:val="28"/>
          <w:szCs w:val="24"/>
          <w:lang w:eastAsia="en-US"/>
        </w:rPr>
      </w:pPr>
      <w:r>
        <w:br w:type="page"/>
      </w:r>
    </w:p>
    <w:p w14:paraId="1840E60C" w14:textId="66F65F41" w:rsidR="00DE140F" w:rsidRDefault="00DE140F" w:rsidP="00DE140F">
      <w:pPr>
        <w:pStyle w:val="IOSheading52017"/>
      </w:pPr>
      <w:r>
        <w:lastRenderedPageBreak/>
        <w:t xml:space="preserve">Using the equation of the </w:t>
      </w:r>
      <w:r w:rsidR="00E86275">
        <w:t>line of best fit by eye</w:t>
      </w:r>
    </w:p>
    <w:p w14:paraId="0CC6139C" w14:textId="2867CD32" w:rsidR="00DE140F" w:rsidRDefault="00DE140F" w:rsidP="005000CA">
      <w:pPr>
        <w:pStyle w:val="IOSbodytext2017"/>
        <w:spacing w:after="120"/>
        <w:rPr>
          <w:lang w:eastAsia="en-US"/>
        </w:rPr>
      </w:pPr>
      <w:r>
        <w:rPr>
          <w:lang w:eastAsia="en-US"/>
        </w:rPr>
        <w:t>Recalculate the missing values by substituting the known value into the equation of the line of best fit. Show your working out.</w:t>
      </w:r>
    </w:p>
    <w:tbl>
      <w:tblPr>
        <w:tblStyle w:val="TableGrid"/>
        <w:tblW w:w="10773" w:type="dxa"/>
        <w:tblLook w:val="04A0" w:firstRow="1" w:lastRow="0" w:firstColumn="1" w:lastColumn="0" w:noHBand="0" w:noVBand="1"/>
        <w:tblDescription w:val="This is a table for students to recalculate the missing values of the variables by using the equation of the least squares line of best fit, with space to show their workings."/>
      </w:tblPr>
      <w:tblGrid>
        <w:gridCol w:w="1271"/>
        <w:gridCol w:w="4740"/>
        <w:gridCol w:w="4762"/>
      </w:tblGrid>
      <w:tr w:rsidR="005000CA" w14:paraId="71B77BD2" w14:textId="77777777" w:rsidTr="009E6D8C">
        <w:trPr>
          <w:tblHeader/>
        </w:trPr>
        <w:tc>
          <w:tcPr>
            <w:tcW w:w="1271" w:type="dxa"/>
            <w:vAlign w:val="center"/>
          </w:tcPr>
          <w:p w14:paraId="25EAF275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ta set</w:t>
            </w:r>
          </w:p>
        </w:tc>
        <w:tc>
          <w:tcPr>
            <w:tcW w:w="4740" w:type="dxa"/>
            <w:vAlign w:val="center"/>
          </w:tcPr>
          <w:p w14:paraId="4164417B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1</w:t>
            </w:r>
          </w:p>
        </w:tc>
        <w:tc>
          <w:tcPr>
            <w:tcW w:w="4762" w:type="dxa"/>
            <w:vAlign w:val="center"/>
          </w:tcPr>
          <w:p w14:paraId="3E30D065" w14:textId="77777777" w:rsidR="005000CA" w:rsidRDefault="005000CA" w:rsidP="009E6D8C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Variable 2</w:t>
            </w:r>
          </w:p>
        </w:tc>
      </w:tr>
      <w:tr w:rsidR="005000CA" w14:paraId="0DE39056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27160BE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4740" w:type="dxa"/>
            <w:vAlign w:val="center"/>
          </w:tcPr>
          <w:p w14:paraId="13D40E1D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4762" w:type="dxa"/>
            <w:vAlign w:val="center"/>
          </w:tcPr>
          <w:p w14:paraId="492E3CE9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6805910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6E24F6F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4740" w:type="dxa"/>
            <w:vAlign w:val="center"/>
          </w:tcPr>
          <w:p w14:paraId="1B23B674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2</w:t>
            </w:r>
          </w:p>
        </w:tc>
        <w:tc>
          <w:tcPr>
            <w:tcW w:w="4762" w:type="dxa"/>
            <w:vAlign w:val="center"/>
          </w:tcPr>
          <w:p w14:paraId="441B4DB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02D9B9B9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64E5ABE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4740" w:type="dxa"/>
            <w:vAlign w:val="center"/>
          </w:tcPr>
          <w:p w14:paraId="59FFB43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41B2C91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  <w:tr w:rsidR="005000CA" w14:paraId="7495A682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75B6A86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4740" w:type="dxa"/>
            <w:vAlign w:val="center"/>
          </w:tcPr>
          <w:p w14:paraId="7B683C9B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5</w:t>
            </w:r>
          </w:p>
        </w:tc>
        <w:tc>
          <w:tcPr>
            <w:tcW w:w="4762" w:type="dxa"/>
            <w:vAlign w:val="center"/>
          </w:tcPr>
          <w:p w14:paraId="68EA038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1E09672D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2C21B4F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4740" w:type="dxa"/>
            <w:vAlign w:val="center"/>
          </w:tcPr>
          <w:p w14:paraId="24289617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4412BDD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</w:tr>
      <w:tr w:rsidR="005000CA" w14:paraId="2550BDBC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69C7F82C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4740" w:type="dxa"/>
            <w:vAlign w:val="center"/>
          </w:tcPr>
          <w:p w14:paraId="37888D1F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  <w:tc>
          <w:tcPr>
            <w:tcW w:w="4762" w:type="dxa"/>
            <w:vAlign w:val="center"/>
          </w:tcPr>
          <w:p w14:paraId="0C9AAFA3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000CA" w14:paraId="6E53F4CB" w14:textId="77777777" w:rsidTr="009E6D8C">
        <w:trPr>
          <w:trHeight w:val="1304"/>
        </w:trPr>
        <w:tc>
          <w:tcPr>
            <w:tcW w:w="1271" w:type="dxa"/>
            <w:vAlign w:val="center"/>
          </w:tcPr>
          <w:p w14:paraId="258B8DA5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4740" w:type="dxa"/>
            <w:vAlign w:val="center"/>
          </w:tcPr>
          <w:p w14:paraId="75C5BD31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3DF8013A" w14:textId="77777777" w:rsidR="005000CA" w:rsidRDefault="005000CA" w:rsidP="009E6D8C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5</w:t>
            </w:r>
          </w:p>
        </w:tc>
      </w:tr>
      <w:tr w:rsidR="0052582C" w14:paraId="4A3E3A7F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4F48A200" w14:textId="6F5612B4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4740" w:type="dxa"/>
            <w:vAlign w:val="center"/>
          </w:tcPr>
          <w:p w14:paraId="307BBA22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15A085EB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</w:tr>
      <w:tr w:rsidR="0052582C" w14:paraId="0F885538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505707D5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4740" w:type="dxa"/>
            <w:vAlign w:val="center"/>
          </w:tcPr>
          <w:p w14:paraId="35D44D39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0</w:t>
            </w:r>
          </w:p>
        </w:tc>
        <w:tc>
          <w:tcPr>
            <w:tcW w:w="4762" w:type="dxa"/>
            <w:vAlign w:val="center"/>
          </w:tcPr>
          <w:p w14:paraId="2CA34B31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2582C" w14:paraId="00993769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7C3A0494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5</w:t>
            </w:r>
          </w:p>
        </w:tc>
        <w:tc>
          <w:tcPr>
            <w:tcW w:w="4740" w:type="dxa"/>
            <w:vAlign w:val="center"/>
          </w:tcPr>
          <w:p w14:paraId="58CEADA8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4762" w:type="dxa"/>
            <w:vAlign w:val="center"/>
          </w:tcPr>
          <w:p w14:paraId="0BE8E4AB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52582C" w14:paraId="4C36F0A7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10EF6EF8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4740" w:type="dxa"/>
            <w:vAlign w:val="center"/>
          </w:tcPr>
          <w:p w14:paraId="4C80DFEF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071BAFE1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7</w:t>
            </w:r>
          </w:p>
        </w:tc>
      </w:tr>
      <w:tr w:rsidR="0052582C" w14:paraId="5429B4D0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72BB0D0F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4740" w:type="dxa"/>
            <w:vAlign w:val="center"/>
          </w:tcPr>
          <w:p w14:paraId="0CF0E2DA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103B75FA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5</w:t>
            </w:r>
          </w:p>
        </w:tc>
      </w:tr>
      <w:tr w:rsidR="0052582C" w14:paraId="138F939C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5F0A63DB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</w:t>
            </w:r>
          </w:p>
        </w:tc>
        <w:tc>
          <w:tcPr>
            <w:tcW w:w="4740" w:type="dxa"/>
            <w:vAlign w:val="center"/>
          </w:tcPr>
          <w:p w14:paraId="2CA5AFA9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2</w:t>
            </w:r>
          </w:p>
        </w:tc>
        <w:tc>
          <w:tcPr>
            <w:tcW w:w="4762" w:type="dxa"/>
            <w:vAlign w:val="center"/>
          </w:tcPr>
          <w:p w14:paraId="6B50BDD5" w14:textId="77777777" w:rsidR="0052582C" w:rsidRDefault="0052582C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608905B3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11C559AE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4740" w:type="dxa"/>
            <w:vAlign w:val="center"/>
          </w:tcPr>
          <w:p w14:paraId="5B0E1A90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5</w:t>
            </w:r>
          </w:p>
        </w:tc>
        <w:tc>
          <w:tcPr>
            <w:tcW w:w="4762" w:type="dxa"/>
            <w:vAlign w:val="center"/>
          </w:tcPr>
          <w:p w14:paraId="471DE28D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446622" w14:paraId="72EB7A1D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03AC9300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</w:t>
            </w:r>
          </w:p>
        </w:tc>
        <w:tc>
          <w:tcPr>
            <w:tcW w:w="4740" w:type="dxa"/>
            <w:vAlign w:val="center"/>
          </w:tcPr>
          <w:p w14:paraId="0E901AD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4962EB58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</w:tr>
      <w:tr w:rsidR="00446622" w14:paraId="7C78E8D2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4EB8A0FF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4740" w:type="dxa"/>
            <w:vAlign w:val="center"/>
          </w:tcPr>
          <w:p w14:paraId="1C05373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4762" w:type="dxa"/>
            <w:vAlign w:val="center"/>
          </w:tcPr>
          <w:p w14:paraId="0F243E5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28F245D8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4588B03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4740" w:type="dxa"/>
            <w:vAlign w:val="center"/>
          </w:tcPr>
          <w:p w14:paraId="27DDAFA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7EA8B344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3</w:t>
            </w:r>
          </w:p>
        </w:tc>
      </w:tr>
      <w:tr w:rsidR="00446622" w14:paraId="07BB15F2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716E38F9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4740" w:type="dxa"/>
            <w:vAlign w:val="center"/>
          </w:tcPr>
          <w:p w14:paraId="2C8C8991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4762" w:type="dxa"/>
            <w:vAlign w:val="center"/>
          </w:tcPr>
          <w:p w14:paraId="268642BD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446622" w14:paraId="13C250A7" w14:textId="77777777" w:rsidTr="00446622">
        <w:trPr>
          <w:trHeight w:val="1304"/>
        </w:trPr>
        <w:tc>
          <w:tcPr>
            <w:tcW w:w="1271" w:type="dxa"/>
            <w:vAlign w:val="center"/>
          </w:tcPr>
          <w:p w14:paraId="2F458AC1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</w:t>
            </w:r>
          </w:p>
        </w:tc>
        <w:tc>
          <w:tcPr>
            <w:tcW w:w="4740" w:type="dxa"/>
            <w:vAlign w:val="center"/>
          </w:tcPr>
          <w:p w14:paraId="19E8DD8A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4762" w:type="dxa"/>
            <w:vAlign w:val="center"/>
          </w:tcPr>
          <w:p w14:paraId="1587BF4B" w14:textId="77777777" w:rsidR="00446622" w:rsidRDefault="00446622" w:rsidP="00446622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</w:tbl>
    <w:p w14:paraId="261C9C1D" w14:textId="77777777" w:rsidR="000546AD" w:rsidRDefault="000546AD" w:rsidP="00280775">
      <w:pPr>
        <w:pStyle w:val="IOSheading32017"/>
        <w:sectPr w:rsidR="000546AD" w:rsidSect="00667FE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329DBEFB" w14:textId="6C39464C" w:rsidR="009A56B1" w:rsidRDefault="009A56B1" w:rsidP="00280775">
      <w:pPr>
        <w:pStyle w:val="IOSheading32017"/>
      </w:pPr>
      <w:r>
        <w:lastRenderedPageBreak/>
        <w:t xml:space="preserve">Activity </w:t>
      </w:r>
      <w:r w:rsidR="00961690">
        <w:t>2</w:t>
      </w:r>
    </w:p>
    <w:p w14:paraId="68B470BB" w14:textId="77777777" w:rsidR="00280775" w:rsidRDefault="00280775" w:rsidP="009A56B1">
      <w:pPr>
        <w:pStyle w:val="IOSbodytext2017"/>
      </w:pPr>
      <w:r>
        <w:t>Practical questions</w:t>
      </w:r>
    </w:p>
    <w:p w14:paraId="6D55B60F" w14:textId="30DE0DCB" w:rsidR="00280775" w:rsidRDefault="00961690" w:rsidP="00280775">
      <w:pPr>
        <w:pStyle w:val="IOSbodytext2017"/>
        <w:rPr>
          <w:lang w:eastAsia="en-US"/>
        </w:rPr>
      </w:pPr>
      <w:r>
        <w:rPr>
          <w:lang w:eastAsia="en-US"/>
        </w:rPr>
        <w:t>Construct a scatterplot, fit a line of best fit by eye and find its equation.</w:t>
      </w:r>
    </w:p>
    <w:p w14:paraId="0C364E85" w14:textId="77777777" w:rsidR="00280775" w:rsidRDefault="00280775" w:rsidP="00280775">
      <w:pPr>
        <w:pStyle w:val="IOSbodytext2017"/>
        <w:rPr>
          <w:lang w:eastAsia="en-US"/>
        </w:rPr>
      </w:pPr>
      <w:r>
        <w:rPr>
          <w:lang w:eastAsia="en-US"/>
        </w:rPr>
        <w:t>You will need the following file open:</w:t>
      </w:r>
    </w:p>
    <w:p w14:paraId="1A6EFB8B" w14:textId="6100D5D1" w:rsidR="00280775" w:rsidRDefault="00B923EC" w:rsidP="00280775">
      <w:pPr>
        <w:pStyle w:val="IOSlist1bullet2017"/>
        <w:rPr>
          <w:lang w:eastAsia="en-US"/>
        </w:rPr>
      </w:pPr>
      <w:r>
        <w:rPr>
          <w:lang w:eastAsia="en-US"/>
        </w:rPr>
        <w:t>D</w:t>
      </w:r>
      <w:r w:rsidR="00280775">
        <w:rPr>
          <w:lang w:eastAsia="en-US"/>
        </w:rPr>
        <w:t>ata</w:t>
      </w:r>
      <w:r>
        <w:rPr>
          <w:lang w:eastAsia="en-US"/>
        </w:rPr>
        <w:t>-</w:t>
      </w:r>
      <w:r w:rsidR="00280775">
        <w:rPr>
          <w:lang w:eastAsia="en-US"/>
        </w:rPr>
        <w:t>file</w:t>
      </w:r>
      <w:r>
        <w:rPr>
          <w:lang w:eastAsia="en-US"/>
        </w:rPr>
        <w:t>-2</w:t>
      </w:r>
      <w:r w:rsidR="00280775">
        <w:rPr>
          <w:lang w:eastAsia="en-US"/>
        </w:rPr>
        <w:t>.xls</w:t>
      </w:r>
    </w:p>
    <w:p w14:paraId="2EB4B1F4" w14:textId="77777777" w:rsidR="00280775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1 Engine Size and Fuel Use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1 engine size and fuel use. Students are to work out their answers and fill in the missing boxes."/>
      </w:tblPr>
      <w:tblGrid>
        <w:gridCol w:w="3539"/>
        <w:gridCol w:w="3611"/>
        <w:gridCol w:w="3612"/>
      </w:tblGrid>
      <w:tr w:rsidR="006B138C" w14:paraId="0CE958E2" w14:textId="77777777" w:rsidTr="00DA6B2D">
        <w:trPr>
          <w:tblHeader/>
        </w:trPr>
        <w:tc>
          <w:tcPr>
            <w:tcW w:w="3539" w:type="dxa"/>
          </w:tcPr>
          <w:p w14:paraId="651BA8CB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FED0095" w14:textId="074EE3DE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  <w:bookmarkStart w:id="3" w:name="Text6"/>
          </w:p>
        </w:tc>
        <w:bookmarkEnd w:id="3"/>
        <w:tc>
          <w:tcPr>
            <w:tcW w:w="3612" w:type="dxa"/>
          </w:tcPr>
          <w:p w14:paraId="712754B3" w14:textId="23168794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4358561B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F038155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372863DE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748592A9" w14:textId="33BEBB6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2598AD3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EEC1543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fuel use of a car with an engine size of 4L</w:t>
            </w:r>
          </w:p>
        </w:tc>
        <w:tc>
          <w:tcPr>
            <w:tcW w:w="3611" w:type="dxa"/>
            <w:vAlign w:val="center"/>
          </w:tcPr>
          <w:p w14:paraId="72545242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31F881CF" w14:textId="421D1FA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4C48AFB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D3976E9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engine size of a car with an average fuel use of 8km/L</w:t>
            </w:r>
          </w:p>
        </w:tc>
        <w:tc>
          <w:tcPr>
            <w:tcW w:w="3611" w:type="dxa"/>
            <w:vAlign w:val="center"/>
          </w:tcPr>
          <w:p w14:paraId="1C50E08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093AC60" w14:textId="4A82F07E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1B8A25AD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2 Goods Manufactured and Energy Costs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2 goods manufactured and energy costs. Students are to work out their answers and fill in the missing boxes."/>
      </w:tblPr>
      <w:tblGrid>
        <w:gridCol w:w="3539"/>
        <w:gridCol w:w="3611"/>
        <w:gridCol w:w="3612"/>
      </w:tblGrid>
      <w:tr w:rsidR="006B138C" w14:paraId="28FFC8D3" w14:textId="77777777" w:rsidTr="00DA6B2D">
        <w:trPr>
          <w:tblHeader/>
        </w:trPr>
        <w:tc>
          <w:tcPr>
            <w:tcW w:w="3539" w:type="dxa"/>
          </w:tcPr>
          <w:p w14:paraId="1DD40CAE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69D6C1E" w14:textId="43435725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6AF736D7" w14:textId="1B350376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765528AF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77C7FDB9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743D484A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E5D8F74" w14:textId="42B3512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1A67AD37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C06AFB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monthly energy costs if 550 goods are manufactured</w:t>
            </w:r>
          </w:p>
        </w:tc>
        <w:tc>
          <w:tcPr>
            <w:tcW w:w="3611" w:type="dxa"/>
            <w:vAlign w:val="center"/>
          </w:tcPr>
          <w:p w14:paraId="0A4E088B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7900048" w14:textId="71C0BE36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072A308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66CCF6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number of goods manufactured if the monthly energy cost is $2000</w:t>
            </w:r>
          </w:p>
        </w:tc>
        <w:tc>
          <w:tcPr>
            <w:tcW w:w="3611" w:type="dxa"/>
            <w:vAlign w:val="center"/>
          </w:tcPr>
          <w:p w14:paraId="32FB3B04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75D73A3" w14:textId="598734A3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78944544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3 Height and Arm Span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3 height and arm span. Students are to work out their answers and fill in the missing boxes."/>
      </w:tblPr>
      <w:tblGrid>
        <w:gridCol w:w="3539"/>
        <w:gridCol w:w="3611"/>
        <w:gridCol w:w="3612"/>
      </w:tblGrid>
      <w:tr w:rsidR="006B138C" w14:paraId="671747CF" w14:textId="77777777" w:rsidTr="00DA6B2D">
        <w:trPr>
          <w:tblHeader/>
        </w:trPr>
        <w:tc>
          <w:tcPr>
            <w:tcW w:w="3539" w:type="dxa"/>
          </w:tcPr>
          <w:p w14:paraId="6B323192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527ED779" w14:textId="6AEA48FA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7FA48F38" w14:textId="1B04FC7B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0817F0A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32AC2C5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0C5F235D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A7EA8A1" w14:textId="1580E1B2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4FC9F3D2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977D7B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height of a person with an arm span of 160cm</w:t>
            </w:r>
          </w:p>
        </w:tc>
        <w:tc>
          <w:tcPr>
            <w:tcW w:w="3611" w:type="dxa"/>
            <w:vAlign w:val="center"/>
          </w:tcPr>
          <w:p w14:paraId="3DB558B1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59B3EEE" w14:textId="0D7E349E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79349A45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19BA472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arm span of a person with a height of 180cm</w:t>
            </w:r>
          </w:p>
        </w:tc>
        <w:tc>
          <w:tcPr>
            <w:tcW w:w="3611" w:type="dxa"/>
            <w:vAlign w:val="center"/>
          </w:tcPr>
          <w:p w14:paraId="3EF6144C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B006522" w14:textId="1EE47F5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720F4FDC" w14:textId="77777777" w:rsidR="00446622" w:rsidRPr="009A56B1" w:rsidRDefault="00280775" w:rsidP="009A56B1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lastRenderedPageBreak/>
        <w:t>Data Set 4 GDP and CO2 Emissions</w:t>
      </w:r>
      <w:r w:rsidR="00B54836" w:rsidRPr="009A56B1">
        <w:rPr>
          <w:rStyle w:val="IOSstrongemphasis2017"/>
          <w:b w:val="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4 GDP and CO2 emissions. Students are to work out their answers and fill in the missing boxes."/>
      </w:tblPr>
      <w:tblGrid>
        <w:gridCol w:w="3539"/>
        <w:gridCol w:w="3611"/>
        <w:gridCol w:w="3612"/>
      </w:tblGrid>
      <w:tr w:rsidR="006B138C" w14:paraId="321B6D8E" w14:textId="77777777" w:rsidTr="00DA6B2D">
        <w:trPr>
          <w:tblHeader/>
        </w:trPr>
        <w:tc>
          <w:tcPr>
            <w:tcW w:w="3539" w:type="dxa"/>
          </w:tcPr>
          <w:p w14:paraId="5077A26F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656459CA" w14:textId="71C9B4CB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189F4B60" w14:textId="74C300FF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65DB67D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6146A59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</w:t>
            </w:r>
          </w:p>
        </w:tc>
        <w:tc>
          <w:tcPr>
            <w:tcW w:w="3611" w:type="dxa"/>
            <w:vAlign w:val="center"/>
          </w:tcPr>
          <w:p w14:paraId="178D7581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E4B9D38" w14:textId="02BFEA55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0F0E59D1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D2BEF70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tonnes per capita of CO2 emissions if a country has a GDP of $30,000</w:t>
            </w:r>
          </w:p>
        </w:tc>
        <w:tc>
          <w:tcPr>
            <w:tcW w:w="3611" w:type="dxa"/>
            <w:vAlign w:val="center"/>
          </w:tcPr>
          <w:p w14:paraId="5A79BD77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098D5BFB" w14:textId="7D0240B8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  <w:tr w:rsidR="006B138C" w14:paraId="1F3BB21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4987228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GDP of a country with CO2 emissions of 25 tonners per capita</w:t>
            </w:r>
          </w:p>
        </w:tc>
        <w:tc>
          <w:tcPr>
            <w:tcW w:w="3611" w:type="dxa"/>
            <w:vAlign w:val="center"/>
          </w:tcPr>
          <w:p w14:paraId="747EBB9D" w14:textId="77777777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7602A18" w14:textId="223C0B00" w:rsidR="006B138C" w:rsidRDefault="006B138C" w:rsidP="000546AD">
            <w:pPr>
              <w:pStyle w:val="IOStabletext2017"/>
              <w:rPr>
                <w:lang w:eastAsia="en-US"/>
              </w:rPr>
            </w:pPr>
          </w:p>
        </w:tc>
      </w:tr>
    </w:tbl>
    <w:p w14:paraId="6B1ADFE2" w14:textId="603E29B7" w:rsidR="004415B5" w:rsidRDefault="00961690" w:rsidP="004415B5">
      <w:pPr>
        <w:pStyle w:val="IOSheading32017"/>
      </w:pPr>
      <w:r>
        <w:t>Activity 3</w:t>
      </w:r>
    </w:p>
    <w:p w14:paraId="0D3FF170" w14:textId="34F19A6A" w:rsidR="004415B5" w:rsidRDefault="004415B5" w:rsidP="004415B5">
      <w:pPr>
        <w:pStyle w:val="IOSbodytext2017"/>
        <w:rPr>
          <w:lang w:eastAsia="en-US"/>
        </w:rPr>
      </w:pPr>
      <w:r>
        <w:rPr>
          <w:lang w:eastAsia="en-US"/>
        </w:rPr>
        <w:t xml:space="preserve">You will need the Desmos files saved during Part 2 of </w:t>
      </w:r>
      <w:r w:rsidRPr="004415B5">
        <w:rPr>
          <w:lang w:eastAsia="en-US"/>
        </w:rPr>
        <w:t>fitting-a-line-of-best-fit-by-eye-activity</w:t>
      </w:r>
      <w:r>
        <w:rPr>
          <w:lang w:eastAsia="en-US"/>
        </w:rPr>
        <w:t>.docx</w:t>
      </w:r>
    </w:p>
    <w:p w14:paraId="0454BDCB" w14:textId="68B00EE0" w:rsidR="004415B5" w:rsidRDefault="004415B5" w:rsidP="004415B5">
      <w:pPr>
        <w:pStyle w:val="IOSbodytext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Record the equations of the lines of best fit fitted by eye.</w:t>
      </w:r>
    </w:p>
    <w:p w14:paraId="4537A82D" w14:textId="584A1A4E" w:rsidR="004415B5" w:rsidRPr="004415B5" w:rsidRDefault="004415B5" w:rsidP="004415B5">
      <w:pPr>
        <w:pStyle w:val="IOSbodytext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>Use the equation or scatterplot to answer each questions.</w:t>
      </w:r>
    </w:p>
    <w:p w14:paraId="2AAC3CE9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1 Engine Size and Fuel Use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1 engine size and fuel use. Students are to work out their answers and fill in the missing boxes."/>
      </w:tblPr>
      <w:tblGrid>
        <w:gridCol w:w="3539"/>
        <w:gridCol w:w="3611"/>
        <w:gridCol w:w="3612"/>
      </w:tblGrid>
      <w:tr w:rsidR="006B138C" w14:paraId="399F2BFF" w14:textId="77777777" w:rsidTr="00DA6B2D">
        <w:trPr>
          <w:tblHeader/>
        </w:trPr>
        <w:tc>
          <w:tcPr>
            <w:tcW w:w="3539" w:type="dxa"/>
          </w:tcPr>
          <w:p w14:paraId="2CA98B2A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2B76FD82" w14:textId="736AAC69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7F4C9FE6" w14:textId="69ABA896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34EA0D3A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A67AFC7" w14:textId="5A6DB8F0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1DCB4704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6CF2C79" w14:textId="50C4826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4BC0C9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20A39CC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fuel use of a car with an engine size of 4L</w:t>
            </w:r>
          </w:p>
        </w:tc>
        <w:tc>
          <w:tcPr>
            <w:tcW w:w="3611" w:type="dxa"/>
            <w:vAlign w:val="center"/>
          </w:tcPr>
          <w:p w14:paraId="7B3C9472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D5804C7" w14:textId="21D4C95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3E2CA758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5D3B4BC7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engine size of a car with an average fuel use of 8km/L</w:t>
            </w:r>
          </w:p>
        </w:tc>
        <w:tc>
          <w:tcPr>
            <w:tcW w:w="3611" w:type="dxa"/>
            <w:vAlign w:val="center"/>
          </w:tcPr>
          <w:p w14:paraId="4D3EEBB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6D6EC1B" w14:textId="305BCFC8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521CA526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2 Goods Manufactured and Energy Costs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2 goods manufactured and energy costs. Students are to work out their answers and fill in the missing boxes."/>
      </w:tblPr>
      <w:tblGrid>
        <w:gridCol w:w="3539"/>
        <w:gridCol w:w="3611"/>
        <w:gridCol w:w="3612"/>
      </w:tblGrid>
      <w:tr w:rsidR="006B138C" w14:paraId="674E0143" w14:textId="77777777" w:rsidTr="00DA6B2D">
        <w:trPr>
          <w:tblHeader/>
        </w:trPr>
        <w:tc>
          <w:tcPr>
            <w:tcW w:w="3539" w:type="dxa"/>
          </w:tcPr>
          <w:p w14:paraId="2FF875E7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3D5ACF8C" w14:textId="3528DFE7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69CFE340" w14:textId="5330A61C" w:rsidR="006B138C" w:rsidRDefault="006B138C" w:rsidP="006B138C">
            <w:pPr>
              <w:pStyle w:val="IOStabletext2017"/>
              <w:rPr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6B23002D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6936093" w14:textId="24429FDC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0368F33B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4EECBD32" w14:textId="32D729BD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02337644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38CAB675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monthly energy costs if 550 goods are manufactured</w:t>
            </w:r>
          </w:p>
        </w:tc>
        <w:tc>
          <w:tcPr>
            <w:tcW w:w="3611" w:type="dxa"/>
            <w:vAlign w:val="center"/>
          </w:tcPr>
          <w:p w14:paraId="185DBF01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3C686F0" w14:textId="3B892BAF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1509E02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B4CB05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number of goods manufactured if the monthly energy cost is $2000</w:t>
            </w:r>
          </w:p>
        </w:tc>
        <w:tc>
          <w:tcPr>
            <w:tcW w:w="3611" w:type="dxa"/>
            <w:vAlign w:val="center"/>
          </w:tcPr>
          <w:p w14:paraId="2EEA0FA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8160F2B" w14:textId="1F30D1B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2CCA8290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3 Height and Arm Span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3 height and arm span. Students are to work out their answers and fill in the missing boxes."/>
      </w:tblPr>
      <w:tblGrid>
        <w:gridCol w:w="3539"/>
        <w:gridCol w:w="3611"/>
        <w:gridCol w:w="3612"/>
      </w:tblGrid>
      <w:tr w:rsidR="006B138C" w14:paraId="232A6F67" w14:textId="77777777" w:rsidTr="00DA6B2D">
        <w:trPr>
          <w:tblHeader/>
        </w:trPr>
        <w:tc>
          <w:tcPr>
            <w:tcW w:w="3539" w:type="dxa"/>
          </w:tcPr>
          <w:p w14:paraId="6FFFA99C" w14:textId="77777777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Question</w:t>
            </w:r>
          </w:p>
        </w:tc>
        <w:tc>
          <w:tcPr>
            <w:tcW w:w="3611" w:type="dxa"/>
          </w:tcPr>
          <w:p w14:paraId="62D32D53" w14:textId="402EA73E" w:rsidR="006B138C" w:rsidRPr="006B138C" w:rsidRDefault="006B138C" w:rsidP="006B138C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3E1ABF52" w14:textId="2B2A8BCB" w:rsidR="006B138C" w:rsidRPr="006B138C" w:rsidRDefault="006B138C" w:rsidP="006B138C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437985E3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E008841" w14:textId="6D243CE9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024569F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577E42D" w14:textId="008B7CF5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5AE14E1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281232C1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height of a person with an arm span of 160cm</w:t>
            </w:r>
          </w:p>
        </w:tc>
        <w:tc>
          <w:tcPr>
            <w:tcW w:w="3611" w:type="dxa"/>
            <w:vAlign w:val="center"/>
          </w:tcPr>
          <w:p w14:paraId="4382622E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5D31CF0F" w14:textId="4F106869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48530DE9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107D8174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arm span of a person with a height of 180cm</w:t>
            </w:r>
          </w:p>
        </w:tc>
        <w:tc>
          <w:tcPr>
            <w:tcW w:w="3611" w:type="dxa"/>
            <w:vAlign w:val="center"/>
          </w:tcPr>
          <w:p w14:paraId="07BFB58D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39DC025A" w14:textId="1E3F918E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35498DF8" w14:textId="77777777" w:rsidR="004415B5" w:rsidRPr="009A56B1" w:rsidRDefault="004415B5" w:rsidP="004415B5">
      <w:pPr>
        <w:pStyle w:val="IOSbodytext2017"/>
        <w:rPr>
          <w:rStyle w:val="IOSstrongemphasis2017"/>
          <w:b w:val="0"/>
        </w:rPr>
      </w:pPr>
      <w:r w:rsidRPr="009A56B1">
        <w:rPr>
          <w:rStyle w:val="IOSstrongemphasis2017"/>
          <w:b w:val="0"/>
        </w:rPr>
        <w:t>Data Set 4 GDP and CO2 Emissions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of questions relating to data set 4 GDP and CO2 emissions. Students are to work out their answers and fill in the missing boxes."/>
      </w:tblPr>
      <w:tblGrid>
        <w:gridCol w:w="3539"/>
        <w:gridCol w:w="3611"/>
        <w:gridCol w:w="3612"/>
      </w:tblGrid>
      <w:tr w:rsidR="006B138C" w14:paraId="5D6E7BA1" w14:textId="77777777" w:rsidTr="00DA6B2D">
        <w:trPr>
          <w:tblHeader/>
        </w:trPr>
        <w:tc>
          <w:tcPr>
            <w:tcW w:w="3539" w:type="dxa"/>
          </w:tcPr>
          <w:p w14:paraId="61D83344" w14:textId="77777777" w:rsidR="006B138C" w:rsidRDefault="006B138C" w:rsidP="00DA6B2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</w:t>
            </w:r>
          </w:p>
        </w:tc>
        <w:tc>
          <w:tcPr>
            <w:tcW w:w="3611" w:type="dxa"/>
          </w:tcPr>
          <w:p w14:paraId="4DA94999" w14:textId="26536093" w:rsidR="006B138C" w:rsidRDefault="006B138C" w:rsidP="006B138C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Graphical method</w:t>
            </w:r>
          </w:p>
        </w:tc>
        <w:tc>
          <w:tcPr>
            <w:tcW w:w="3612" w:type="dxa"/>
          </w:tcPr>
          <w:p w14:paraId="3E339F2E" w14:textId="2C81B7B6" w:rsidR="006B138C" w:rsidRPr="006B138C" w:rsidRDefault="006B138C" w:rsidP="00DA6B2D">
            <w:pPr>
              <w:pStyle w:val="IOStabletext2017"/>
              <w:rPr>
                <w:b/>
                <w:lang w:eastAsia="en-US"/>
              </w:rPr>
            </w:pPr>
            <w:r w:rsidRPr="006B138C">
              <w:rPr>
                <w:b/>
                <w:lang w:eastAsia="en-US"/>
              </w:rPr>
              <w:t>Algebraic method</w:t>
            </w:r>
          </w:p>
        </w:tc>
      </w:tr>
      <w:tr w:rsidR="006B138C" w14:paraId="5D362B7C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7289BA1C" w14:textId="1657A21C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quation of the line of best fit (by eye)</w:t>
            </w:r>
          </w:p>
        </w:tc>
        <w:tc>
          <w:tcPr>
            <w:tcW w:w="3611" w:type="dxa"/>
            <w:vAlign w:val="center"/>
          </w:tcPr>
          <w:p w14:paraId="62B4803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28B5B038" w14:textId="54768AB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4A529338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022F1768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tonnes per capita of CO2 emissions if a country has a GDP of $30,000</w:t>
            </w:r>
          </w:p>
        </w:tc>
        <w:tc>
          <w:tcPr>
            <w:tcW w:w="3611" w:type="dxa"/>
            <w:vAlign w:val="center"/>
          </w:tcPr>
          <w:p w14:paraId="25AD3F1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63A19EB6" w14:textId="067A8782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  <w:tr w:rsidR="006B138C" w14:paraId="2D94B1B6" w14:textId="77777777" w:rsidTr="00DA6B2D">
        <w:trPr>
          <w:trHeight w:val="935"/>
        </w:trPr>
        <w:tc>
          <w:tcPr>
            <w:tcW w:w="3539" w:type="dxa"/>
            <w:vAlign w:val="center"/>
          </w:tcPr>
          <w:p w14:paraId="5CE6B9C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stimate the GDP of a country with CO2 emissions of 25 tonners per capita</w:t>
            </w:r>
          </w:p>
        </w:tc>
        <w:tc>
          <w:tcPr>
            <w:tcW w:w="3611" w:type="dxa"/>
            <w:vAlign w:val="center"/>
          </w:tcPr>
          <w:p w14:paraId="0D94E909" w14:textId="7777777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  <w:tc>
          <w:tcPr>
            <w:tcW w:w="3612" w:type="dxa"/>
            <w:vAlign w:val="center"/>
          </w:tcPr>
          <w:p w14:paraId="1A724A2F" w14:textId="1E35B607" w:rsidR="006B138C" w:rsidRDefault="006B138C" w:rsidP="00DA6B2D">
            <w:pPr>
              <w:pStyle w:val="IOStabletext2017"/>
              <w:rPr>
                <w:lang w:eastAsia="en-US"/>
              </w:rPr>
            </w:pPr>
          </w:p>
        </w:tc>
      </w:tr>
    </w:tbl>
    <w:p w14:paraId="78B337C9" w14:textId="211FB56F" w:rsidR="00DA6B2D" w:rsidRDefault="00DA6B2D" w:rsidP="00DA6B2D">
      <w:pPr>
        <w:pStyle w:val="IOSheading32017"/>
      </w:pPr>
      <w:r>
        <w:t>Activity 6</w:t>
      </w:r>
    </w:p>
    <w:p w14:paraId="6AA18913" w14:textId="368345C4" w:rsidR="006B138C" w:rsidRDefault="006B138C" w:rsidP="00DA6B2D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Compare the estimate obtained between the graphical and algebraic methods. (Part 4 and Part 5)</w:t>
      </w:r>
    </w:p>
    <w:p w14:paraId="521492DD" w14:textId="79142F0D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Are there any discrepancies?</w:t>
      </w:r>
    </w:p>
    <w:p w14:paraId="7A5316E0" w14:textId="77777777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Why might there be discrepancies?</w:t>
      </w:r>
    </w:p>
    <w:p w14:paraId="60A19379" w14:textId="77777777" w:rsidR="006B138C" w:rsidRPr="00280775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 w:rsidRPr="6F529327">
        <w:rPr>
          <w:lang w:eastAsia="en-US"/>
        </w:rPr>
        <w:t>Which predictions are more accurate? Why.</w:t>
      </w:r>
    </w:p>
    <w:p w14:paraId="31A36BCA" w14:textId="77777777" w:rsidR="006B138C" w:rsidRDefault="006B138C" w:rsidP="006B138C">
      <w:pPr>
        <w:pStyle w:val="IOSbodytext2017"/>
        <w:numPr>
          <w:ilvl w:val="0"/>
          <w:numId w:val="36"/>
        </w:numPr>
        <w:rPr>
          <w:lang w:eastAsia="en-US"/>
        </w:rPr>
      </w:pPr>
      <w:r w:rsidRPr="6F529327">
        <w:rPr>
          <w:lang w:eastAsia="en-US"/>
        </w:rPr>
        <w:t>What are the benefits of each method?</w:t>
      </w:r>
    </w:p>
    <w:p w14:paraId="7728C658" w14:textId="77777777" w:rsidR="006B138C" w:rsidRDefault="006B138C" w:rsidP="006B138C">
      <w:pPr>
        <w:pStyle w:val="IOSbodytext2017"/>
        <w:rPr>
          <w:lang w:eastAsia="en-US"/>
        </w:rPr>
      </w:pPr>
    </w:p>
    <w:sectPr w:rsidR="006B138C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A8034" w14:textId="77777777" w:rsidR="006A408C" w:rsidRDefault="006A408C" w:rsidP="00F247F6">
      <w:r>
        <w:separator/>
      </w:r>
    </w:p>
    <w:p w14:paraId="56C53477" w14:textId="77777777" w:rsidR="006A408C" w:rsidRDefault="006A408C"/>
    <w:p w14:paraId="667A9085" w14:textId="77777777" w:rsidR="006A408C" w:rsidRDefault="006A408C"/>
  </w:endnote>
  <w:endnote w:type="continuationSeparator" w:id="0">
    <w:p w14:paraId="39BA3FBA" w14:textId="77777777" w:rsidR="006A408C" w:rsidRDefault="006A408C" w:rsidP="00F247F6">
      <w:r>
        <w:continuationSeparator/>
      </w:r>
    </w:p>
    <w:p w14:paraId="392B840F" w14:textId="77777777" w:rsidR="006A408C" w:rsidRDefault="006A408C"/>
    <w:p w14:paraId="557603D9" w14:textId="77777777" w:rsidR="006A408C" w:rsidRDefault="006A408C"/>
  </w:endnote>
  <w:endnote w:type="continuationNotice" w:id="1">
    <w:p w14:paraId="2CE27FC1" w14:textId="77777777" w:rsidR="006A408C" w:rsidRDefault="006A408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7E89C" w14:textId="02BF58B4" w:rsidR="006A408C" w:rsidRPr="0092025C" w:rsidRDefault="006A408C" w:rsidP="006269E9">
    <w:pPr>
      <w:pStyle w:val="IOSfooter2017"/>
      <w:tabs>
        <w:tab w:val="clear" w:pos="5245"/>
        <w:tab w:val="left" w:pos="4820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D5DE7">
      <w:rPr>
        <w:noProof/>
      </w:rPr>
      <w:t>2</w:t>
    </w:r>
    <w:r w:rsidRPr="004E338C">
      <w:fldChar w:fldCharType="end"/>
    </w:r>
    <w:r>
      <w:tab/>
    </w:r>
    <w:r w:rsidR="006269E9">
      <w:tab/>
    </w:r>
    <w:r>
      <w:t>interpolating and extrapolat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7999C" w14:textId="355B3874" w:rsidR="006A408C" w:rsidRPr="00182340" w:rsidRDefault="006A408C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269E9">
      <w:t>October</w:t>
    </w:r>
    <w:r>
      <w:t xml:space="preserve"> 201</w:t>
    </w:r>
    <w:r w:rsidR="006269E9">
      <w:t>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D5DE7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830646" w14:textId="77777777" w:rsidR="004D5DE7" w:rsidRDefault="004D5D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BE8A7" w14:textId="77777777" w:rsidR="006A408C" w:rsidRDefault="006A408C" w:rsidP="00F247F6">
      <w:r>
        <w:separator/>
      </w:r>
    </w:p>
    <w:p w14:paraId="7B091506" w14:textId="77777777" w:rsidR="006A408C" w:rsidRDefault="006A408C"/>
    <w:p w14:paraId="26787686" w14:textId="77777777" w:rsidR="006A408C" w:rsidRDefault="006A408C"/>
  </w:footnote>
  <w:footnote w:type="continuationSeparator" w:id="0">
    <w:p w14:paraId="06AAE12A" w14:textId="77777777" w:rsidR="006A408C" w:rsidRDefault="006A408C" w:rsidP="00F247F6">
      <w:r>
        <w:continuationSeparator/>
      </w:r>
    </w:p>
    <w:p w14:paraId="648CC6D2" w14:textId="77777777" w:rsidR="006A408C" w:rsidRDefault="006A408C"/>
    <w:p w14:paraId="07B459D5" w14:textId="77777777" w:rsidR="006A408C" w:rsidRDefault="006A408C"/>
  </w:footnote>
  <w:footnote w:type="continuationNotice" w:id="1">
    <w:p w14:paraId="33AA2448" w14:textId="77777777" w:rsidR="006A408C" w:rsidRDefault="006A408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FB9411" w14:textId="77777777" w:rsidR="004D5DE7" w:rsidRDefault="004D5D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CBFCF" w14:textId="77777777" w:rsidR="004D5DE7" w:rsidRDefault="004D5D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0526F" w14:textId="77777777" w:rsidR="004D5DE7" w:rsidRDefault="004D5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20356"/>
    <w:multiLevelType w:val="hybridMultilevel"/>
    <w:tmpl w:val="881ABCA4"/>
    <w:lvl w:ilvl="0" w:tplc="A7BA2A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832434C"/>
    <w:multiLevelType w:val="hybridMultilevel"/>
    <w:tmpl w:val="29BC8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10E1F"/>
    <w:multiLevelType w:val="hybridMultilevel"/>
    <w:tmpl w:val="BE28B24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1"/>
  </w:num>
  <w:num w:numId="14">
    <w:abstractNumId w:val="6"/>
  </w:num>
  <w:num w:numId="15">
    <w:abstractNumId w:val="12"/>
  </w:num>
  <w:num w:numId="16">
    <w:abstractNumId w:val="7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12"/>
    <w:lvlOverride w:ilvl="0">
      <w:startOverride w:val="1"/>
    </w:lvlOverride>
  </w:num>
  <w:num w:numId="34">
    <w:abstractNumId w:val="12"/>
    <w:lvlOverride w:ilvl="0">
      <w:startOverride w:val="1"/>
    </w:lvlOverride>
  </w:num>
  <w:num w:numId="35">
    <w:abstractNumId w:val="8"/>
  </w:num>
  <w:num w:numId="36">
    <w:abstractNumId w:val="9"/>
  </w:num>
  <w:num w:numId="37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8425C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46AD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326D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C2E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014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6686"/>
    <w:rsid w:val="001F741C"/>
    <w:rsid w:val="00201FB9"/>
    <w:rsid w:val="002077C3"/>
    <w:rsid w:val="0021219D"/>
    <w:rsid w:val="002146DC"/>
    <w:rsid w:val="0021679A"/>
    <w:rsid w:val="00216F7C"/>
    <w:rsid w:val="00217EA7"/>
    <w:rsid w:val="00223BC3"/>
    <w:rsid w:val="00226257"/>
    <w:rsid w:val="00227BC4"/>
    <w:rsid w:val="00230F5C"/>
    <w:rsid w:val="00231AB4"/>
    <w:rsid w:val="00233AD0"/>
    <w:rsid w:val="00234CB6"/>
    <w:rsid w:val="00235D5E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0775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33EC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15B5"/>
    <w:rsid w:val="0044354A"/>
    <w:rsid w:val="00446622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D5DE7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0CA"/>
    <w:rsid w:val="00504CA2"/>
    <w:rsid w:val="00505703"/>
    <w:rsid w:val="005072A6"/>
    <w:rsid w:val="0050731C"/>
    <w:rsid w:val="005108FF"/>
    <w:rsid w:val="0051750A"/>
    <w:rsid w:val="005215E7"/>
    <w:rsid w:val="00521C38"/>
    <w:rsid w:val="00522BD7"/>
    <w:rsid w:val="005231C1"/>
    <w:rsid w:val="00523BBE"/>
    <w:rsid w:val="0052582C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4E2A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69E9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08C"/>
    <w:rsid w:val="006A4683"/>
    <w:rsid w:val="006B101F"/>
    <w:rsid w:val="006B138C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C52F9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25C1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36"/>
    <w:rsid w:val="00961690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56B1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6D8C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4836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3E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4173"/>
    <w:rsid w:val="00C66F9C"/>
    <w:rsid w:val="00C67D14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1682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2B4A"/>
    <w:rsid w:val="00D94F09"/>
    <w:rsid w:val="00D9506B"/>
    <w:rsid w:val="00D95B11"/>
    <w:rsid w:val="00D96697"/>
    <w:rsid w:val="00DA058B"/>
    <w:rsid w:val="00DA1213"/>
    <w:rsid w:val="00DA1635"/>
    <w:rsid w:val="00DA6B2D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40F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29FB"/>
    <w:rsid w:val="00E63A25"/>
    <w:rsid w:val="00E7006F"/>
    <w:rsid w:val="00E712EC"/>
    <w:rsid w:val="00E71B62"/>
    <w:rsid w:val="00E73ECF"/>
    <w:rsid w:val="00E748AF"/>
    <w:rsid w:val="00E82717"/>
    <w:rsid w:val="00E86275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5D7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  <w:rsid w:val="6F529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179453A7"/>
  <w15:docId w15:val="{562436FC-EBEC-4859-8DC7-C5C607138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28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8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775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5000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9506B"/>
    <w:rPr>
      <w:color w:val="808080"/>
    </w:rPr>
  </w:style>
  <w:style w:type="character" w:customStyle="1" w:styleId="DoEstrongemphasis2018">
    <w:name w:val="DoE strong emphasis 2018"/>
    <w:basedOn w:val="DefaultParagraphFont"/>
    <w:uiPriority w:val="1"/>
    <w:qFormat/>
    <w:rsid w:val="00D92B4A"/>
    <w:rPr>
      <w:b/>
      <w:noProof w:val="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3724A-3110-49F4-94DD-54DC2C74BE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14214B-DEBB-47DB-A6DE-8040166496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40ECE-2EAD-467D-8358-B5801FA4FA99}">
  <ds:schemaRefs>
    <ds:schemaRef ds:uri="http://purl.org/dc/terms/"/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33c16299-9e76-4446-b84b-eefe81b91f72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998ADCE-F58F-4F12-8C40-A0E17808F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olating and extrapolating activity</dc:title>
  <dc:subject/>
  <dc:creator>Vas Ratusau</dc:creator>
  <cp:keywords>Stage 6</cp:keywords>
  <dc:description/>
  <cp:lastModifiedBy>Vas Ratusau</cp:lastModifiedBy>
  <cp:revision>2</cp:revision>
  <dcterms:created xsi:type="dcterms:W3CDTF">2021-02-22T03:05:00Z</dcterms:created>
  <dcterms:modified xsi:type="dcterms:W3CDTF">2021-02-22T03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